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20" w:type="dxa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20"/>
        <w:gridCol w:w="5400"/>
      </w:tblGrid>
      <w:tr w:rsidR="00311784" w:rsidRPr="00130DEA">
        <w:tc>
          <w:tcPr>
            <w:tcW w:w="5220" w:type="dxa"/>
          </w:tcPr>
          <w:p w:rsidR="00311784" w:rsidRPr="00130DEA" w:rsidRDefault="00311784">
            <w:pPr>
              <w:rPr>
                <w:rFonts w:ascii="Arial" w:hAnsi="Arial" w:cs="Arial"/>
              </w:rPr>
            </w:pPr>
          </w:p>
        </w:tc>
        <w:tc>
          <w:tcPr>
            <w:tcW w:w="5400" w:type="dxa"/>
          </w:tcPr>
          <w:p w:rsidR="00311784" w:rsidRPr="00130DEA" w:rsidRDefault="00311784" w:rsidP="0005600E">
            <w:pPr>
              <w:jc w:val="right"/>
              <w:rPr>
                <w:rFonts w:ascii="Arial" w:hAnsi="Arial" w:cs="Arial"/>
              </w:rPr>
            </w:pPr>
          </w:p>
        </w:tc>
      </w:tr>
      <w:tr w:rsidR="00B62826" w:rsidRPr="00130DEA" w:rsidTr="00DF6259">
        <w:trPr>
          <w:trHeight w:val="1001"/>
        </w:trPr>
        <w:tc>
          <w:tcPr>
            <w:tcW w:w="10620" w:type="dxa"/>
            <w:gridSpan w:val="2"/>
          </w:tcPr>
          <w:p w:rsidR="00B62826" w:rsidRDefault="00DF62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307975</wp:posOffset>
                  </wp:positionH>
                  <wp:positionV relativeFrom="paragraph">
                    <wp:posOffset>14605</wp:posOffset>
                  </wp:positionV>
                  <wp:extent cx="2857500" cy="826135"/>
                  <wp:effectExtent l="0" t="0" r="0" b="0"/>
                  <wp:wrapNone/>
                  <wp:docPr id="2" name="Obraz 2" descr="centrum-sport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0" descr="centrum-sport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826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96612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257800</wp:posOffset>
                  </wp:positionH>
                  <wp:positionV relativeFrom="paragraph">
                    <wp:posOffset>120015</wp:posOffset>
                  </wp:positionV>
                  <wp:extent cx="1356995" cy="813435"/>
                  <wp:effectExtent l="0" t="0" r="0" b="0"/>
                  <wp:wrapNone/>
                  <wp:docPr id="4" name="Obraz 4" descr="Logo Inicjatywa doskonalosci poziom BEZ kop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" descr="Logo Inicjatywa doskonalosci poziom BEZ kop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995" cy="813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B62826" w:rsidRDefault="00B62826" w:rsidP="005F61D8">
            <w:pPr>
              <w:jc w:val="right"/>
              <w:rPr>
                <w:rFonts w:ascii="Arial" w:hAnsi="Arial" w:cs="Arial"/>
              </w:rPr>
            </w:pPr>
          </w:p>
          <w:p w:rsidR="00B62826" w:rsidRDefault="00B62826" w:rsidP="00B62826">
            <w:pPr>
              <w:jc w:val="center"/>
              <w:rPr>
                <w:rFonts w:ascii="Arial" w:hAnsi="Arial" w:cs="Arial"/>
              </w:rPr>
            </w:pPr>
          </w:p>
          <w:p w:rsidR="0005600E" w:rsidRDefault="00DF6259" w:rsidP="00DF6259">
            <w:pPr>
              <w:tabs>
                <w:tab w:val="left" w:pos="315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bookmarkStart w:id="0" w:name="_GoBack"/>
            <w:bookmarkEnd w:id="0"/>
          </w:p>
          <w:p w:rsidR="0005600E" w:rsidRDefault="0005600E" w:rsidP="00B62826">
            <w:pPr>
              <w:jc w:val="center"/>
              <w:rPr>
                <w:rFonts w:ascii="Arial" w:hAnsi="Arial" w:cs="Arial"/>
              </w:rPr>
            </w:pPr>
          </w:p>
          <w:p w:rsidR="00260BD0" w:rsidRPr="00130DEA" w:rsidRDefault="00260BD0" w:rsidP="00260BD0">
            <w:pPr>
              <w:rPr>
                <w:rFonts w:ascii="Arial" w:hAnsi="Arial" w:cs="Arial"/>
              </w:rPr>
            </w:pPr>
          </w:p>
        </w:tc>
      </w:tr>
    </w:tbl>
    <w:p w:rsidR="00311784" w:rsidRPr="00260BD0" w:rsidRDefault="00311784">
      <w:pPr>
        <w:rPr>
          <w:rFonts w:ascii="Arial" w:hAnsi="Arial" w:cs="Arial"/>
        </w:rPr>
      </w:pPr>
      <w:r w:rsidRPr="00130DEA">
        <w:rPr>
          <w:rFonts w:ascii="Arial" w:hAnsi="Arial" w:cs="Arial"/>
        </w:rPr>
        <w:tab/>
      </w:r>
      <w:r w:rsidRPr="00130DEA">
        <w:rPr>
          <w:rFonts w:ascii="Arial" w:hAnsi="Arial" w:cs="Arial"/>
        </w:rPr>
        <w:tab/>
      </w:r>
      <w:r w:rsidRPr="00130DEA">
        <w:rPr>
          <w:rFonts w:ascii="Arial" w:hAnsi="Arial" w:cs="Arial"/>
        </w:rPr>
        <w:tab/>
      </w:r>
      <w:r w:rsidRPr="00130DEA">
        <w:rPr>
          <w:rFonts w:ascii="Arial" w:hAnsi="Arial" w:cs="Arial"/>
        </w:rPr>
        <w:tab/>
      </w:r>
      <w:r w:rsidRPr="00130DEA">
        <w:rPr>
          <w:rFonts w:ascii="Arial" w:hAnsi="Arial" w:cs="Arial"/>
        </w:rPr>
        <w:tab/>
      </w:r>
      <w:r w:rsidR="007C76EF">
        <w:rPr>
          <w:rFonts w:ascii="Arial" w:hAnsi="Arial" w:cs="Arial"/>
        </w:rPr>
        <w:tab/>
      </w:r>
      <w:r w:rsidR="007D658D">
        <w:rPr>
          <w:rFonts w:ascii="Arial" w:hAnsi="Arial" w:cs="Arial"/>
        </w:rPr>
        <w:tab/>
      </w:r>
      <w:r w:rsidR="007C76EF">
        <w:rPr>
          <w:rFonts w:ascii="Arial" w:hAnsi="Arial" w:cs="Arial"/>
        </w:rPr>
        <w:tab/>
      </w:r>
      <w:r w:rsidR="007C76EF">
        <w:rPr>
          <w:rFonts w:ascii="Arial" w:hAnsi="Arial" w:cs="Arial"/>
        </w:rPr>
        <w:tab/>
      </w:r>
      <w:r w:rsidR="007C76EF">
        <w:rPr>
          <w:rFonts w:ascii="Arial" w:hAnsi="Arial" w:cs="Arial"/>
        </w:rPr>
        <w:tab/>
      </w:r>
      <w:r w:rsidR="007C76EF" w:rsidRPr="00260BD0">
        <w:rPr>
          <w:rFonts w:ascii="Arial" w:hAnsi="Arial" w:cs="Arial"/>
        </w:rPr>
        <w:t>Gdańsk, dn. ………………………</w:t>
      </w:r>
    </w:p>
    <w:p w:rsidR="00260BD0" w:rsidRPr="00260BD0" w:rsidRDefault="00260BD0" w:rsidP="003221CE">
      <w:pPr>
        <w:jc w:val="center"/>
        <w:rPr>
          <w:rFonts w:ascii="Arial" w:hAnsi="Arial" w:cs="Arial"/>
          <w:b/>
        </w:rPr>
      </w:pPr>
    </w:p>
    <w:p w:rsidR="003221CE" w:rsidRPr="00260BD0" w:rsidRDefault="003221CE" w:rsidP="003221CE">
      <w:pPr>
        <w:jc w:val="center"/>
        <w:rPr>
          <w:rFonts w:ascii="Arial" w:hAnsi="Arial" w:cs="Arial"/>
          <w:b/>
        </w:rPr>
      </w:pPr>
      <w:r w:rsidRPr="00260BD0">
        <w:rPr>
          <w:rFonts w:ascii="Arial" w:hAnsi="Arial" w:cs="Arial"/>
          <w:b/>
        </w:rPr>
        <w:t xml:space="preserve">PROTOKÓŁ </w:t>
      </w:r>
      <w:r w:rsidR="00D5057F" w:rsidRPr="00260BD0">
        <w:rPr>
          <w:rFonts w:ascii="Arial" w:hAnsi="Arial" w:cs="Arial"/>
          <w:b/>
        </w:rPr>
        <w:br/>
      </w:r>
      <w:r w:rsidR="00D865D7" w:rsidRPr="00260BD0">
        <w:rPr>
          <w:rFonts w:ascii="Arial" w:hAnsi="Arial" w:cs="Arial"/>
          <w:b/>
        </w:rPr>
        <w:t>Z SZACOWANIA WARTOŚCI ZAMÓWIEN</w:t>
      </w:r>
      <w:r w:rsidR="00260BD0" w:rsidRPr="00260BD0">
        <w:rPr>
          <w:rFonts w:ascii="Arial" w:hAnsi="Arial" w:cs="Arial"/>
          <w:b/>
        </w:rPr>
        <w:t>I</w:t>
      </w:r>
      <w:r w:rsidR="00D865D7" w:rsidRPr="00260BD0">
        <w:rPr>
          <w:rFonts w:ascii="Arial" w:hAnsi="Arial" w:cs="Arial"/>
          <w:b/>
        </w:rPr>
        <w:t>A NA PODSTAWIE ANALIZY RYNKU</w:t>
      </w:r>
    </w:p>
    <w:p w:rsidR="00D865D7" w:rsidRPr="00260BD0" w:rsidRDefault="00141A78">
      <w:pPr>
        <w:rPr>
          <w:rFonts w:ascii="Arial" w:hAnsi="Arial" w:cs="Arial"/>
          <w:b/>
        </w:rPr>
      </w:pP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  <w:r w:rsidRPr="00260BD0">
        <w:rPr>
          <w:rFonts w:ascii="Arial" w:hAnsi="Arial" w:cs="Arial"/>
          <w:b/>
        </w:rPr>
        <w:tab/>
      </w:r>
    </w:p>
    <w:p w:rsidR="007C76EF" w:rsidRPr="00260BD0" w:rsidRDefault="00C42A03" w:rsidP="007C76EF">
      <w:pPr>
        <w:rPr>
          <w:rFonts w:ascii="Arial" w:hAnsi="Arial" w:cs="Arial"/>
        </w:rPr>
      </w:pPr>
      <w:r w:rsidRPr="00260BD0">
        <w:rPr>
          <w:rFonts w:ascii="Arial" w:hAnsi="Arial" w:cs="Arial"/>
          <w:b/>
        </w:rPr>
        <w:t xml:space="preserve">Przedmiot zamówienia: </w:t>
      </w:r>
      <w:r w:rsidR="007D50AF" w:rsidRPr="00260BD0">
        <w:rPr>
          <w:rFonts w:ascii="Arial" w:hAnsi="Arial" w:cs="Arial"/>
          <w:b/>
        </w:rPr>
        <w:br/>
      </w:r>
      <w:r w:rsidR="007C76EF" w:rsidRPr="00260BD0">
        <w:rPr>
          <w:rFonts w:ascii="Arial" w:hAnsi="Arial" w:cs="Arial"/>
        </w:rPr>
        <w:t>…………………………………………………………………………………………………………………</w:t>
      </w:r>
    </w:p>
    <w:p w:rsidR="0032047A" w:rsidRPr="00260BD0" w:rsidRDefault="0032047A" w:rsidP="007C76EF">
      <w:pPr>
        <w:rPr>
          <w:rFonts w:ascii="Arial" w:hAnsi="Arial" w:cs="Arial"/>
        </w:rPr>
      </w:pPr>
    </w:p>
    <w:p w:rsidR="0032047A" w:rsidRPr="00260BD0" w:rsidRDefault="0032047A" w:rsidP="007C76EF">
      <w:pPr>
        <w:rPr>
          <w:rFonts w:ascii="Arial" w:hAnsi="Arial" w:cs="Arial"/>
          <w:b/>
        </w:rPr>
      </w:pPr>
      <w:r w:rsidRPr="00260BD0">
        <w:rPr>
          <w:rFonts w:ascii="Arial" w:hAnsi="Arial" w:cs="Arial"/>
          <w:b/>
        </w:rPr>
        <w:t>Na potrzeby ( np. sekcji, projektu, itp.):</w:t>
      </w:r>
    </w:p>
    <w:p w:rsidR="0032047A" w:rsidRPr="00260BD0" w:rsidRDefault="0032047A" w:rsidP="007C76EF">
      <w:pPr>
        <w:rPr>
          <w:rFonts w:ascii="Arial" w:hAnsi="Arial" w:cs="Arial"/>
        </w:rPr>
      </w:pPr>
      <w:r w:rsidRPr="00260BD0">
        <w:rPr>
          <w:rFonts w:ascii="Arial" w:hAnsi="Arial" w:cs="Arial"/>
        </w:rPr>
        <w:t>………………………………………………………………………………………………………………….</w:t>
      </w:r>
    </w:p>
    <w:p w:rsidR="00311784" w:rsidRPr="00260BD0" w:rsidRDefault="00311784" w:rsidP="006724D5">
      <w:pPr>
        <w:rPr>
          <w:rFonts w:ascii="Arial" w:hAnsi="Arial" w:cs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2545"/>
        <w:gridCol w:w="2377"/>
        <w:gridCol w:w="2513"/>
        <w:gridCol w:w="2528"/>
      </w:tblGrid>
      <w:tr w:rsidR="00B62826" w:rsidRPr="00260BD0" w:rsidTr="00224A98">
        <w:tc>
          <w:tcPr>
            <w:tcW w:w="550" w:type="dxa"/>
            <w:vMerge w:val="restart"/>
            <w:shd w:val="clear" w:color="auto" w:fill="auto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Lp.</w:t>
            </w:r>
          </w:p>
        </w:tc>
        <w:tc>
          <w:tcPr>
            <w:tcW w:w="2569" w:type="dxa"/>
            <w:vMerge w:val="restart"/>
            <w:shd w:val="clear" w:color="auto" w:fill="auto"/>
          </w:tcPr>
          <w:p w:rsidR="00B62826" w:rsidRPr="00260BD0" w:rsidRDefault="00B62826" w:rsidP="00E67A6E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 xml:space="preserve">Przedmiot </w:t>
            </w:r>
            <w:r w:rsidRPr="00260BD0">
              <w:rPr>
                <w:rFonts w:ascii="Arial" w:hAnsi="Arial" w:cs="Arial"/>
              </w:rPr>
              <w:br/>
              <w:t>zamówienia</w:t>
            </w:r>
            <w:r w:rsidRPr="00260BD0">
              <w:rPr>
                <w:rFonts w:ascii="Arial" w:hAnsi="Arial" w:cs="Arial"/>
              </w:rPr>
              <w:br/>
            </w:r>
          </w:p>
        </w:tc>
        <w:tc>
          <w:tcPr>
            <w:tcW w:w="7527" w:type="dxa"/>
            <w:gridSpan w:val="3"/>
            <w:shd w:val="clear" w:color="auto" w:fill="auto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  <w:vertAlign w:val="superscript"/>
              </w:rPr>
            </w:pPr>
            <w:r w:rsidRPr="00260BD0">
              <w:rPr>
                <w:rFonts w:ascii="Arial" w:hAnsi="Arial" w:cs="Arial"/>
              </w:rPr>
              <w:t xml:space="preserve">Firma świadcząca usługi/dostawy w zakresie będącym </w:t>
            </w:r>
            <w:r w:rsidRPr="00260BD0">
              <w:rPr>
                <w:rFonts w:ascii="Arial" w:hAnsi="Arial" w:cs="Arial"/>
              </w:rPr>
              <w:br/>
              <w:t>przedmiotem zamówienia</w:t>
            </w:r>
            <w:r w:rsidRPr="00260BD0">
              <w:rPr>
                <w:rFonts w:ascii="Arial" w:hAnsi="Arial" w:cs="Arial"/>
                <w:vertAlign w:val="superscript"/>
              </w:rPr>
              <w:t>2)</w:t>
            </w:r>
          </w:p>
        </w:tc>
      </w:tr>
      <w:tr w:rsidR="00B62826" w:rsidRPr="00260BD0" w:rsidTr="00346673">
        <w:tc>
          <w:tcPr>
            <w:tcW w:w="550" w:type="dxa"/>
            <w:vMerge/>
            <w:shd w:val="clear" w:color="auto" w:fill="auto"/>
          </w:tcPr>
          <w:p w:rsidR="00B62826" w:rsidRPr="00260BD0" w:rsidRDefault="00B62826">
            <w:pPr>
              <w:rPr>
                <w:rFonts w:ascii="Arial" w:hAnsi="Arial" w:cs="Arial"/>
              </w:rPr>
            </w:pPr>
          </w:p>
        </w:tc>
        <w:tc>
          <w:tcPr>
            <w:tcW w:w="2569" w:type="dxa"/>
            <w:vMerge/>
            <w:shd w:val="clear" w:color="auto" w:fill="auto"/>
          </w:tcPr>
          <w:p w:rsidR="00B62826" w:rsidRPr="00260BD0" w:rsidRDefault="00B62826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  <w:tcBorders>
              <w:bottom w:val="double" w:sz="4" w:space="0" w:color="auto"/>
            </w:tcBorders>
            <w:shd w:val="clear" w:color="auto" w:fill="FFFFFF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  <w:b/>
              </w:rPr>
            </w:pPr>
            <w:r w:rsidRPr="00260BD0">
              <w:rPr>
                <w:rFonts w:ascii="Arial" w:hAnsi="Arial" w:cs="Arial"/>
                <w:b/>
              </w:rPr>
              <w:t>OFERTA 1</w:t>
            </w:r>
          </w:p>
          <w:p w:rsidR="00044DD8" w:rsidRPr="00260BD0" w:rsidRDefault="00044DD8" w:rsidP="00044DD8">
            <w:pPr>
              <w:jc w:val="center"/>
              <w:rPr>
                <w:rFonts w:ascii="Arial" w:hAnsi="Arial" w:cs="Arial"/>
                <w:b/>
              </w:rPr>
            </w:pPr>
          </w:p>
          <w:p w:rsidR="00B62826" w:rsidRPr="00260BD0" w:rsidRDefault="0005600E" w:rsidP="00044DD8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(…………)</w:t>
            </w:r>
          </w:p>
        </w:tc>
        <w:tc>
          <w:tcPr>
            <w:tcW w:w="2551" w:type="dxa"/>
            <w:tcBorders>
              <w:bottom w:val="double" w:sz="4" w:space="0" w:color="auto"/>
            </w:tcBorders>
            <w:shd w:val="clear" w:color="auto" w:fill="auto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  <w:b/>
              </w:rPr>
            </w:pPr>
            <w:r w:rsidRPr="00260BD0">
              <w:rPr>
                <w:rFonts w:ascii="Arial" w:hAnsi="Arial" w:cs="Arial"/>
                <w:b/>
              </w:rPr>
              <w:t>OFERTA 2</w:t>
            </w:r>
          </w:p>
          <w:p w:rsidR="00315065" w:rsidRPr="00260BD0" w:rsidRDefault="00315065" w:rsidP="00B62826">
            <w:pPr>
              <w:jc w:val="center"/>
              <w:rPr>
                <w:rFonts w:ascii="Arial" w:hAnsi="Arial" w:cs="Arial"/>
                <w:b/>
              </w:rPr>
            </w:pPr>
          </w:p>
          <w:p w:rsidR="00B62826" w:rsidRPr="00260BD0" w:rsidRDefault="0005600E" w:rsidP="00B62826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(…………)</w:t>
            </w:r>
          </w:p>
        </w:tc>
        <w:tc>
          <w:tcPr>
            <w:tcW w:w="2566" w:type="dxa"/>
            <w:tcBorders>
              <w:bottom w:val="double" w:sz="4" w:space="0" w:color="auto"/>
            </w:tcBorders>
            <w:shd w:val="clear" w:color="auto" w:fill="FFFFFF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  <w:b/>
              </w:rPr>
            </w:pPr>
            <w:r w:rsidRPr="00260BD0">
              <w:rPr>
                <w:rFonts w:ascii="Arial" w:hAnsi="Arial" w:cs="Arial"/>
                <w:b/>
              </w:rPr>
              <w:t>OFERTA 3</w:t>
            </w:r>
          </w:p>
          <w:p w:rsidR="00B62826" w:rsidRPr="00260BD0" w:rsidRDefault="00044DD8" w:rsidP="004F7D7F">
            <w:pPr>
              <w:spacing w:after="240"/>
              <w:jc w:val="center"/>
              <w:rPr>
                <w:rFonts w:ascii="Arial" w:hAnsi="Arial" w:cs="Arial"/>
                <w:b/>
              </w:rPr>
            </w:pPr>
            <w:r w:rsidRPr="00260BD0">
              <w:rPr>
                <w:rFonts w:ascii="Arial" w:eastAsia="DejaVuSans-Bold" w:hAnsi="Arial" w:cs="Arial"/>
                <w:b/>
                <w:bCs/>
              </w:rPr>
              <w:br/>
            </w:r>
            <w:r w:rsidR="0005600E" w:rsidRPr="00260BD0">
              <w:rPr>
                <w:rFonts w:ascii="Arial" w:hAnsi="Arial" w:cs="Arial"/>
              </w:rPr>
              <w:t>(…………)</w:t>
            </w:r>
          </w:p>
        </w:tc>
      </w:tr>
      <w:tr w:rsidR="00B62826" w:rsidRPr="00260BD0" w:rsidTr="00346673">
        <w:tc>
          <w:tcPr>
            <w:tcW w:w="550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B62826" w:rsidRPr="00260BD0" w:rsidRDefault="00B62826">
            <w:pPr>
              <w:rPr>
                <w:rFonts w:ascii="Arial" w:hAnsi="Arial" w:cs="Arial"/>
              </w:rPr>
            </w:pPr>
          </w:p>
        </w:tc>
        <w:tc>
          <w:tcPr>
            <w:tcW w:w="2569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B62826" w:rsidRPr="00260BD0" w:rsidRDefault="00B62826">
            <w:pPr>
              <w:rPr>
                <w:rFonts w:ascii="Arial" w:hAnsi="Arial" w:cs="Arial"/>
              </w:rPr>
            </w:pPr>
          </w:p>
        </w:tc>
        <w:tc>
          <w:tcPr>
            <w:tcW w:w="7527" w:type="dxa"/>
            <w:gridSpan w:val="3"/>
            <w:tcBorders>
              <w:bottom w:val="double" w:sz="4" w:space="0" w:color="auto"/>
            </w:tcBorders>
            <w:shd w:val="clear" w:color="auto" w:fill="FFFFFF"/>
          </w:tcPr>
          <w:p w:rsidR="00B62826" w:rsidRPr="00260BD0" w:rsidRDefault="00B62826" w:rsidP="00F354FD">
            <w:pPr>
              <w:jc w:val="center"/>
              <w:rPr>
                <w:rFonts w:ascii="Arial" w:hAnsi="Arial" w:cs="Arial"/>
                <w:i/>
              </w:rPr>
            </w:pPr>
            <w:r w:rsidRPr="00260BD0">
              <w:rPr>
                <w:rFonts w:ascii="Arial" w:hAnsi="Arial" w:cs="Arial"/>
                <w:i/>
              </w:rPr>
              <w:t xml:space="preserve">cena oferty zł netto </w:t>
            </w:r>
          </w:p>
        </w:tc>
      </w:tr>
      <w:tr w:rsidR="00D865D7" w:rsidRPr="00260BD0" w:rsidTr="00346673">
        <w:tc>
          <w:tcPr>
            <w:tcW w:w="550" w:type="dxa"/>
            <w:tcBorders>
              <w:top w:val="double" w:sz="4" w:space="0" w:color="auto"/>
            </w:tcBorders>
            <w:shd w:val="clear" w:color="auto" w:fill="auto"/>
          </w:tcPr>
          <w:p w:rsidR="00D865D7" w:rsidRPr="00260BD0" w:rsidRDefault="00D865D7" w:rsidP="00D7035C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1.</w:t>
            </w:r>
          </w:p>
        </w:tc>
        <w:tc>
          <w:tcPr>
            <w:tcW w:w="2569" w:type="dxa"/>
            <w:tcBorders>
              <w:top w:val="double" w:sz="4" w:space="0" w:color="auto"/>
            </w:tcBorders>
            <w:shd w:val="clear" w:color="auto" w:fill="auto"/>
          </w:tcPr>
          <w:p w:rsidR="00D865D7" w:rsidRPr="00260BD0" w:rsidRDefault="0005600E" w:rsidP="004F7D7F">
            <w:pPr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(………………)</w:t>
            </w:r>
          </w:p>
          <w:p w:rsidR="0005600E" w:rsidRPr="00260BD0" w:rsidRDefault="0005600E" w:rsidP="004F7D7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  <w:tcBorders>
              <w:top w:val="double" w:sz="4" w:space="0" w:color="auto"/>
            </w:tcBorders>
            <w:shd w:val="clear" w:color="auto" w:fill="FFFFFF"/>
          </w:tcPr>
          <w:p w:rsidR="00A363B2" w:rsidRPr="00260BD0" w:rsidRDefault="00A363B2" w:rsidP="00A363B2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51" w:type="dxa"/>
            <w:tcBorders>
              <w:top w:val="double" w:sz="4" w:space="0" w:color="auto"/>
            </w:tcBorders>
            <w:shd w:val="clear" w:color="auto" w:fill="auto"/>
          </w:tcPr>
          <w:p w:rsidR="00452232" w:rsidRPr="00260BD0" w:rsidRDefault="00452232" w:rsidP="00044DD8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66" w:type="dxa"/>
            <w:tcBorders>
              <w:top w:val="double" w:sz="4" w:space="0" w:color="auto"/>
            </w:tcBorders>
            <w:shd w:val="clear" w:color="auto" w:fill="FFFFFF"/>
          </w:tcPr>
          <w:p w:rsidR="00180524" w:rsidRPr="00260BD0" w:rsidRDefault="00180524" w:rsidP="00BB15C5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C42A03" w:rsidRPr="00260BD0" w:rsidTr="00346673">
        <w:tc>
          <w:tcPr>
            <w:tcW w:w="550" w:type="dxa"/>
            <w:tcBorders>
              <w:top w:val="single" w:sz="4" w:space="0" w:color="auto"/>
            </w:tcBorders>
            <w:shd w:val="clear" w:color="auto" w:fill="auto"/>
          </w:tcPr>
          <w:p w:rsidR="00C42A03" w:rsidRPr="00260BD0" w:rsidRDefault="00C42A03" w:rsidP="00D7035C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2.</w:t>
            </w:r>
          </w:p>
        </w:tc>
        <w:tc>
          <w:tcPr>
            <w:tcW w:w="2569" w:type="dxa"/>
            <w:tcBorders>
              <w:top w:val="single" w:sz="4" w:space="0" w:color="auto"/>
            </w:tcBorders>
            <w:shd w:val="clear" w:color="auto" w:fill="auto"/>
          </w:tcPr>
          <w:p w:rsidR="00C42A03" w:rsidRPr="00260BD0" w:rsidRDefault="00C42A03">
            <w:pPr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Koszt przesyłki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FFFFFF"/>
          </w:tcPr>
          <w:p w:rsidR="00C42A03" w:rsidRPr="00260BD0" w:rsidRDefault="00C42A03" w:rsidP="00BB15C5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</w:tcPr>
          <w:p w:rsidR="00C42A03" w:rsidRPr="00260BD0" w:rsidRDefault="00C42A03" w:rsidP="00BB15C5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66" w:type="dxa"/>
            <w:tcBorders>
              <w:top w:val="single" w:sz="4" w:space="0" w:color="auto"/>
            </w:tcBorders>
            <w:shd w:val="clear" w:color="auto" w:fill="FFFFFF"/>
          </w:tcPr>
          <w:p w:rsidR="00C42A03" w:rsidRPr="00260BD0" w:rsidRDefault="00C42A03" w:rsidP="00BB15C5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044DD8" w:rsidRPr="00260BD0" w:rsidTr="00346673">
        <w:tc>
          <w:tcPr>
            <w:tcW w:w="550" w:type="dxa"/>
            <w:shd w:val="clear" w:color="auto" w:fill="auto"/>
          </w:tcPr>
          <w:p w:rsidR="00044DD8" w:rsidRPr="00260BD0" w:rsidRDefault="00044DD8" w:rsidP="00044DD8">
            <w:pPr>
              <w:jc w:val="center"/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>3.</w:t>
            </w:r>
          </w:p>
        </w:tc>
        <w:tc>
          <w:tcPr>
            <w:tcW w:w="2569" w:type="dxa"/>
            <w:shd w:val="clear" w:color="auto" w:fill="auto"/>
          </w:tcPr>
          <w:p w:rsidR="00044DD8" w:rsidRPr="00260BD0" w:rsidRDefault="00044DD8" w:rsidP="00044DD8">
            <w:pPr>
              <w:rPr>
                <w:rFonts w:ascii="Arial" w:hAnsi="Arial" w:cs="Arial"/>
              </w:rPr>
            </w:pPr>
            <w:r w:rsidRPr="00260BD0">
              <w:rPr>
                <w:rFonts w:ascii="Arial" w:hAnsi="Arial" w:cs="Arial"/>
              </w:rPr>
              <w:t xml:space="preserve">Wartość </w:t>
            </w:r>
            <w:r w:rsidRPr="00260BD0">
              <w:rPr>
                <w:rFonts w:ascii="Arial" w:hAnsi="Arial" w:cs="Arial"/>
              </w:rPr>
              <w:br/>
              <w:t>zamówienia</w:t>
            </w:r>
            <w:r w:rsidRPr="00260BD0">
              <w:rPr>
                <w:rFonts w:ascii="Arial" w:hAnsi="Arial" w:cs="Arial"/>
                <w:vertAlign w:val="superscript"/>
              </w:rPr>
              <w:t>1)</w:t>
            </w:r>
            <w:r w:rsidRPr="00260BD0">
              <w:rPr>
                <w:rFonts w:ascii="Arial" w:hAnsi="Arial" w:cs="Arial"/>
              </w:rPr>
              <w:t xml:space="preserve"> </w:t>
            </w:r>
            <w:r w:rsidRPr="00260BD0">
              <w:rPr>
                <w:rFonts w:ascii="Arial" w:hAnsi="Arial" w:cs="Arial"/>
              </w:rPr>
              <w:br/>
              <w:t>(poz. 1 + poz. 2)</w:t>
            </w:r>
          </w:p>
        </w:tc>
        <w:tc>
          <w:tcPr>
            <w:tcW w:w="2410" w:type="dxa"/>
            <w:shd w:val="clear" w:color="auto" w:fill="FFFFFF"/>
          </w:tcPr>
          <w:p w:rsidR="00044DD8" w:rsidRPr="00260BD0" w:rsidRDefault="00044DD8" w:rsidP="00044DD8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51" w:type="dxa"/>
            <w:shd w:val="clear" w:color="auto" w:fill="auto"/>
          </w:tcPr>
          <w:p w:rsidR="00044DD8" w:rsidRPr="00260BD0" w:rsidRDefault="00044DD8" w:rsidP="00044DD8">
            <w:pPr>
              <w:jc w:val="right"/>
              <w:rPr>
                <w:rFonts w:ascii="Arial" w:hAnsi="Arial" w:cs="Arial"/>
                <w:b/>
              </w:rPr>
            </w:pPr>
          </w:p>
        </w:tc>
        <w:tc>
          <w:tcPr>
            <w:tcW w:w="2566" w:type="dxa"/>
            <w:shd w:val="clear" w:color="auto" w:fill="FFFFFF"/>
          </w:tcPr>
          <w:p w:rsidR="00044DD8" w:rsidRPr="00260BD0" w:rsidRDefault="00044DD8" w:rsidP="00044DD8">
            <w:pPr>
              <w:jc w:val="right"/>
              <w:rPr>
                <w:rFonts w:ascii="Arial" w:hAnsi="Arial" w:cs="Arial"/>
                <w:b/>
              </w:rPr>
            </w:pPr>
          </w:p>
        </w:tc>
      </w:tr>
    </w:tbl>
    <w:p w:rsidR="0005600E" w:rsidRPr="00260BD0" w:rsidRDefault="00224A98" w:rsidP="0032047A">
      <w:pPr>
        <w:ind w:left="4963"/>
        <w:rPr>
          <w:rFonts w:ascii="Arial" w:hAnsi="Arial" w:cs="Arial"/>
          <w:b/>
          <w:u w:val="single"/>
        </w:rPr>
      </w:pPr>
      <w:r w:rsidRPr="00260BD0">
        <w:rPr>
          <w:rFonts w:ascii="Arial" w:hAnsi="Arial" w:cs="Arial"/>
        </w:rPr>
        <w:t xml:space="preserve">Średnia wartość zamówienia: </w:t>
      </w:r>
      <w:r w:rsidR="0005600E" w:rsidRPr="00260BD0">
        <w:rPr>
          <w:rFonts w:ascii="Arial" w:hAnsi="Arial" w:cs="Arial"/>
          <w:b/>
          <w:u w:val="single"/>
        </w:rPr>
        <w:t>(………)</w:t>
      </w:r>
      <w:r w:rsidR="00860E75" w:rsidRPr="00260BD0">
        <w:rPr>
          <w:rFonts w:ascii="Arial" w:hAnsi="Arial" w:cs="Arial"/>
          <w:b/>
          <w:u w:val="single"/>
        </w:rPr>
        <w:t xml:space="preserve"> </w:t>
      </w:r>
      <w:r w:rsidRPr="00260BD0">
        <w:rPr>
          <w:rFonts w:ascii="Arial" w:hAnsi="Arial" w:cs="Arial"/>
          <w:b/>
          <w:u w:val="single"/>
        </w:rPr>
        <w:t>netto</w:t>
      </w:r>
      <w:r w:rsidR="006724D5" w:rsidRPr="00260BD0">
        <w:rPr>
          <w:rFonts w:ascii="Arial" w:hAnsi="Arial" w:cs="Arial"/>
          <w:b/>
          <w:u w:val="single"/>
        </w:rPr>
        <w:t xml:space="preserve"> zł</w:t>
      </w:r>
    </w:p>
    <w:p w:rsidR="0032047A" w:rsidRPr="00260BD0" w:rsidRDefault="0032047A" w:rsidP="0032047A">
      <w:pPr>
        <w:ind w:left="4963"/>
        <w:rPr>
          <w:rFonts w:ascii="Arial" w:hAnsi="Arial" w:cs="Arial"/>
          <w:b/>
          <w:u w:val="single"/>
        </w:rPr>
      </w:pPr>
    </w:p>
    <w:p w:rsidR="0005600E" w:rsidRPr="00260BD0" w:rsidRDefault="0005600E" w:rsidP="00B62826">
      <w:pPr>
        <w:tabs>
          <w:tab w:val="left" w:pos="8060"/>
          <w:tab w:val="left" w:pos="9145"/>
        </w:tabs>
        <w:jc w:val="both"/>
        <w:rPr>
          <w:rFonts w:ascii="Arial" w:hAnsi="Arial" w:cs="Arial"/>
        </w:rPr>
      </w:pPr>
      <w:r w:rsidRPr="00260BD0">
        <w:rPr>
          <w:rFonts w:ascii="Arial" w:hAnsi="Arial" w:cs="Arial"/>
        </w:rPr>
        <w:t>Forma ustalenia wartości zamówienia:</w:t>
      </w:r>
    </w:p>
    <w:p w:rsidR="0005600E" w:rsidRPr="00260BD0" w:rsidRDefault="0005600E" w:rsidP="00B62826">
      <w:pPr>
        <w:tabs>
          <w:tab w:val="left" w:pos="8060"/>
          <w:tab w:val="left" w:pos="9145"/>
        </w:tabs>
        <w:jc w:val="both"/>
        <w:rPr>
          <w:rFonts w:ascii="Arial" w:hAnsi="Arial" w:cs="Arial"/>
        </w:rPr>
      </w:pPr>
      <w:r w:rsidRPr="00260BD0">
        <w:rPr>
          <w:rFonts w:ascii="Arial" w:hAnsi="Arial" w:cs="Arial"/>
        </w:rPr>
        <w:t>…………………………………………………………………………………………………………………....</w:t>
      </w:r>
    </w:p>
    <w:p w:rsidR="0005600E" w:rsidRPr="00260BD0" w:rsidRDefault="0005600E" w:rsidP="00B62826">
      <w:pPr>
        <w:tabs>
          <w:tab w:val="left" w:pos="8060"/>
          <w:tab w:val="left" w:pos="9145"/>
        </w:tabs>
        <w:jc w:val="both"/>
        <w:rPr>
          <w:rFonts w:ascii="Arial" w:hAnsi="Arial" w:cs="Arial"/>
        </w:rPr>
      </w:pPr>
      <w:r w:rsidRPr="00260BD0">
        <w:rPr>
          <w:rFonts w:ascii="Arial" w:hAnsi="Arial" w:cs="Arial"/>
        </w:rPr>
        <w:t>…………………………………………………………………………………………………………………....</w:t>
      </w:r>
    </w:p>
    <w:p w:rsidR="007D658D" w:rsidRPr="00260BD0" w:rsidRDefault="007D658D" w:rsidP="00B62826">
      <w:pPr>
        <w:tabs>
          <w:tab w:val="left" w:pos="8060"/>
          <w:tab w:val="left" w:pos="9145"/>
        </w:tabs>
        <w:jc w:val="both"/>
        <w:rPr>
          <w:rFonts w:ascii="Arial" w:hAnsi="Arial" w:cs="Arial"/>
        </w:rPr>
      </w:pPr>
    </w:p>
    <w:p w:rsidR="00224A98" w:rsidRPr="00260BD0" w:rsidRDefault="0005600E" w:rsidP="007D658D">
      <w:pPr>
        <w:tabs>
          <w:tab w:val="left" w:pos="8060"/>
          <w:tab w:val="left" w:pos="9145"/>
        </w:tabs>
        <w:jc w:val="both"/>
        <w:rPr>
          <w:rFonts w:ascii="Arial" w:hAnsi="Arial" w:cs="Arial"/>
        </w:rPr>
      </w:pPr>
      <w:r w:rsidRPr="00260BD0">
        <w:rPr>
          <w:rFonts w:ascii="Arial" w:hAnsi="Arial" w:cs="Arial"/>
        </w:rPr>
        <w:t>Data ustalenia wartości zamówienia: ………………………………………………………</w:t>
      </w:r>
    </w:p>
    <w:p w:rsidR="007D658D" w:rsidRPr="00260BD0" w:rsidRDefault="007D658D" w:rsidP="007D658D">
      <w:pPr>
        <w:tabs>
          <w:tab w:val="left" w:pos="8060"/>
          <w:tab w:val="left" w:pos="9145"/>
        </w:tabs>
        <w:jc w:val="both"/>
        <w:rPr>
          <w:rFonts w:ascii="Arial" w:hAnsi="Arial" w:cs="Arial"/>
          <w:sz w:val="20"/>
          <w:szCs w:val="20"/>
        </w:rPr>
      </w:pPr>
    </w:p>
    <w:tbl>
      <w:tblPr>
        <w:tblW w:w="106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85"/>
        <w:gridCol w:w="3705"/>
      </w:tblGrid>
      <w:tr w:rsidR="00793657" w:rsidRPr="00130DEA" w:rsidTr="007D658D">
        <w:tc>
          <w:tcPr>
            <w:tcW w:w="6939" w:type="dxa"/>
          </w:tcPr>
          <w:p w:rsidR="00793657" w:rsidRPr="00130DEA" w:rsidRDefault="00793657" w:rsidP="00A72EDD">
            <w:pPr>
              <w:rPr>
                <w:rFonts w:ascii="Arial" w:hAnsi="Arial" w:cs="Arial"/>
                <w:sz w:val="20"/>
              </w:rPr>
            </w:pPr>
            <w:r w:rsidRPr="00130DEA">
              <w:rPr>
                <w:rFonts w:ascii="Arial" w:hAnsi="Arial" w:cs="Arial"/>
              </w:rPr>
              <w:t>............................................</w:t>
            </w:r>
            <w:r>
              <w:rPr>
                <w:rFonts w:ascii="Arial" w:hAnsi="Arial" w:cs="Arial"/>
              </w:rPr>
              <w:t>....</w:t>
            </w:r>
            <w:r w:rsidR="00B62826">
              <w:rPr>
                <w:rFonts w:ascii="Arial" w:hAnsi="Arial" w:cs="Arial"/>
              </w:rPr>
              <w:t>.....</w:t>
            </w:r>
          </w:p>
          <w:p w:rsidR="00793657" w:rsidRDefault="00793657" w:rsidP="00B62826">
            <w:pPr>
              <w:rPr>
                <w:rFonts w:ascii="Arial" w:hAnsi="Arial" w:cs="Arial"/>
                <w:i/>
                <w:sz w:val="20"/>
              </w:rPr>
            </w:pPr>
            <w:r w:rsidRPr="00B62826">
              <w:rPr>
                <w:rFonts w:ascii="Arial" w:hAnsi="Arial" w:cs="Arial"/>
                <w:i/>
                <w:sz w:val="20"/>
              </w:rPr>
              <w:t xml:space="preserve">(podpis osoby </w:t>
            </w:r>
            <w:r w:rsidR="00B62826">
              <w:rPr>
                <w:rFonts w:ascii="Arial" w:hAnsi="Arial" w:cs="Arial"/>
                <w:i/>
                <w:sz w:val="20"/>
              </w:rPr>
              <w:t>sporządzającej dokument</w:t>
            </w:r>
            <w:r w:rsidRPr="00B62826">
              <w:rPr>
                <w:rFonts w:ascii="Arial" w:hAnsi="Arial" w:cs="Arial"/>
                <w:i/>
                <w:sz w:val="20"/>
              </w:rPr>
              <w:t>)</w:t>
            </w:r>
          </w:p>
          <w:p w:rsidR="007D658D" w:rsidRDefault="007D658D" w:rsidP="007D658D">
            <w:pPr>
              <w:tabs>
                <w:tab w:val="left" w:pos="8060"/>
                <w:tab w:val="left" w:pos="9145"/>
              </w:tabs>
              <w:rPr>
                <w:rFonts w:ascii="Arial" w:hAnsi="Arial" w:cs="Arial"/>
              </w:rPr>
            </w:pPr>
          </w:p>
          <w:tbl>
            <w:tblPr>
              <w:tblW w:w="0" w:type="auto"/>
              <w:tblInd w:w="534" w:type="dxa"/>
              <w:tblLook w:val="04A0" w:firstRow="1" w:lastRow="0" w:firstColumn="1" w:lastColumn="0" w:noHBand="0" w:noVBand="1"/>
            </w:tblPr>
            <w:tblGrid>
              <w:gridCol w:w="4925"/>
              <w:gridCol w:w="640"/>
            </w:tblGrid>
            <w:tr w:rsidR="0057392F" w:rsidTr="00260BD0">
              <w:trPr>
                <w:trHeight w:val="361"/>
              </w:trPr>
              <w:tc>
                <w:tcPr>
                  <w:tcW w:w="2297" w:type="dxa"/>
                </w:tcPr>
                <w:p w:rsidR="00260BD0" w:rsidRPr="006D4F15" w:rsidRDefault="00260BD0" w:rsidP="00260BD0">
                  <w:pPr>
                    <w:pStyle w:val="Akapitzlist"/>
                    <w:ind w:hanging="282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6D4F15">
                    <w:rPr>
                      <w:rFonts w:ascii="Arial" w:hAnsi="Arial" w:cs="Arial"/>
                      <w:b/>
                      <w:sz w:val="18"/>
                      <w:szCs w:val="18"/>
                    </w:rPr>
                    <w:t>Źródło finansowania:</w:t>
                  </w:r>
                  <w:r w:rsidRPr="008B3183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                   Stawka VAT:</w:t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ab/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                                                </w:t>
                  </w:r>
                </w:p>
                <w:tbl>
                  <w:tblPr>
                    <w:tblW w:w="0" w:type="auto"/>
                    <w:tblInd w:w="534" w:type="dxa"/>
                    <w:tblLook w:val="04A0" w:firstRow="1" w:lastRow="0" w:firstColumn="1" w:lastColumn="0" w:noHBand="0" w:noVBand="1"/>
                  </w:tblPr>
                  <w:tblGrid>
                    <w:gridCol w:w="2297"/>
                    <w:gridCol w:w="222"/>
                    <w:gridCol w:w="1656"/>
                  </w:tblGrid>
                  <w:tr w:rsidR="00260BD0" w:rsidTr="00957A5B">
                    <w:tc>
                      <w:tcPr>
                        <w:tcW w:w="3185" w:type="dxa"/>
                        <w:shd w:val="clear" w:color="auto" w:fill="auto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37"/>
                          <w:rPr>
                            <w:rFonts w:ascii="Arial" w:eastAsia="Calibri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 w:rsidRPr="00A00379">
                          <w:rPr>
                            <w:rFonts w:ascii="Arial" w:eastAsia="Calibri" w:hAnsi="Arial" w:cs="Arial"/>
                            <w:sz w:val="18"/>
                          </w:rPr>
                          <w:t xml:space="preserve">subwencja dydaktyczna </w:t>
                        </w:r>
                        <w:r>
                          <w:rPr>
                            <w:rFonts w:ascii="Arial" w:eastAsia="Calibri" w:hAnsi="Arial" w:cs="Arial"/>
                            <w:sz w:val="18"/>
                          </w:rPr>
                          <w:t xml:space="preserve">Centrum </w:t>
                        </w:r>
                        <w:r w:rsidRPr="008B3183">
                          <w:rPr>
                            <w:rFonts w:ascii="Arial" w:eastAsia="Calibri" w:hAnsi="Arial" w:cs="Arial"/>
                            <w:b/>
                            <w:sz w:val="18"/>
                          </w:rPr>
                          <w:t>00026</w:t>
                        </w:r>
                      </w:p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Arial" w:eastAsia="Calibri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 w:rsidRPr="00A00379">
                          <w:rPr>
                            <w:rFonts w:ascii="Arial" w:eastAsia="Calibri" w:hAnsi="Arial" w:cs="Arial"/>
                            <w:sz w:val="18"/>
                          </w:rPr>
                          <w:t>projekt nr ………………</w:t>
                        </w:r>
                      </w:p>
                    </w:tc>
                    <w:tc>
                      <w:tcPr>
                        <w:tcW w:w="2074" w:type="dxa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</w:pPr>
                      </w:p>
                    </w:tc>
                    <w:tc>
                      <w:tcPr>
                        <w:tcW w:w="3493" w:type="dxa"/>
                        <w:shd w:val="clear" w:color="auto" w:fill="auto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Arial" w:eastAsia="Calibri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eastAsia="Calibri" w:hAnsi="Arial" w:cs="Arial"/>
                            <w:sz w:val="18"/>
                          </w:rPr>
                          <w:t>Vat 23%</w:t>
                        </w:r>
                        <w:r w:rsidRPr="00A00379">
                          <w:rPr>
                            <w:rFonts w:ascii="Arial" w:eastAsia="Calibri" w:hAnsi="Arial" w:cs="Arial"/>
                            <w:sz w:val="18"/>
                          </w:rPr>
                          <w:t xml:space="preserve"> ……………………</w:t>
                        </w:r>
                      </w:p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Arial" w:eastAsia="Calibri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eastAsia="Calibri" w:hAnsi="Arial" w:cs="Arial"/>
                            <w:sz w:val="18"/>
                          </w:rPr>
                          <w:t>Vat 8%</w:t>
                        </w:r>
                      </w:p>
                      <w:p w:rsidR="00260BD0" w:rsidRDefault="00260BD0" w:rsidP="00260BD0">
                        <w:pPr>
                          <w:pStyle w:val="Akapitzlist"/>
                          <w:ind w:left="0"/>
                          <w:rPr>
                            <w:rFonts w:ascii="Arial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18"/>
                          </w:rPr>
                          <w:t>zwolniony/ NP…….</w:t>
                        </w:r>
                      </w:p>
                      <w:p w:rsidR="00260BD0" w:rsidRDefault="00260BD0" w:rsidP="00260BD0">
                        <w:pPr>
                          <w:pStyle w:val="Akapitzlist"/>
                          <w:ind w:left="0"/>
                          <w:rPr>
                            <w:rFonts w:ascii="Arial" w:hAnsi="Arial" w:cs="Arial"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hAnsi="Arial" w:cs="Arial"/>
                            <w:b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18"/>
                          </w:rPr>
                          <w:t>inne .…….</w:t>
                        </w:r>
                      </w:p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Arial" w:eastAsia="Calibri" w:hAnsi="Arial" w:cs="Arial"/>
                            <w:sz w:val="18"/>
                          </w:rPr>
                        </w:pPr>
                      </w:p>
                    </w:tc>
                  </w:tr>
                  <w:tr w:rsidR="00260BD0" w:rsidTr="00957A5B">
                    <w:trPr>
                      <w:gridAfter w:val="1"/>
                      <w:wAfter w:w="3493" w:type="dxa"/>
                    </w:trPr>
                    <w:tc>
                      <w:tcPr>
                        <w:tcW w:w="3185" w:type="dxa"/>
                        <w:shd w:val="clear" w:color="auto" w:fill="auto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Arial" w:eastAsia="Calibri" w:hAnsi="Arial" w:cs="Arial"/>
                            <w:b/>
                            <w:sz w:val="18"/>
                          </w:rPr>
                        </w:pPr>
                        <w:r w:rsidRPr="00A00379"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  <w:t>☐</w:t>
                        </w:r>
                        <w:r w:rsidRPr="00A00379">
                          <w:rPr>
                            <w:rFonts w:ascii="Arial" w:eastAsia="Calibri" w:hAnsi="Arial" w:cs="Arial"/>
                            <w:b/>
                            <w:sz w:val="18"/>
                          </w:rPr>
                          <w:t xml:space="preserve"> </w:t>
                        </w:r>
                        <w:r>
                          <w:rPr>
                            <w:rFonts w:ascii="Arial" w:eastAsia="Calibri" w:hAnsi="Arial" w:cs="Arial"/>
                            <w:sz w:val="18"/>
                          </w:rPr>
                          <w:t>inne (podać jakie) ……………………………..</w:t>
                        </w:r>
                      </w:p>
                    </w:tc>
                    <w:tc>
                      <w:tcPr>
                        <w:tcW w:w="2074" w:type="dxa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</w:pPr>
                      </w:p>
                    </w:tc>
                  </w:tr>
                  <w:tr w:rsidR="00260BD0" w:rsidTr="00957A5B">
                    <w:trPr>
                      <w:gridAfter w:val="1"/>
                      <w:wAfter w:w="3493" w:type="dxa"/>
                    </w:trPr>
                    <w:tc>
                      <w:tcPr>
                        <w:tcW w:w="3185" w:type="dxa"/>
                        <w:shd w:val="clear" w:color="auto" w:fill="auto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</w:pPr>
                      </w:p>
                    </w:tc>
                    <w:tc>
                      <w:tcPr>
                        <w:tcW w:w="2074" w:type="dxa"/>
                      </w:tcPr>
                      <w:p w:rsidR="00260BD0" w:rsidRPr="00A00379" w:rsidRDefault="00260BD0" w:rsidP="00260BD0">
                        <w:pPr>
                          <w:pStyle w:val="Akapitzlist"/>
                          <w:ind w:left="0"/>
                          <w:rPr>
                            <w:rFonts w:ascii="Segoe UI Symbol" w:eastAsia="MS Gothic" w:hAnsi="Segoe UI Symbol" w:cs="Segoe UI Symbol"/>
                            <w:b/>
                            <w:sz w:val="18"/>
                          </w:rPr>
                        </w:pPr>
                      </w:p>
                    </w:tc>
                  </w:tr>
                </w:tbl>
                <w:p w:rsidR="0057392F" w:rsidRDefault="0057392F" w:rsidP="00260BD0">
                  <w:pPr>
                    <w:rPr>
                      <w:rFonts w:ascii="Segoe UI Symbol" w:eastAsia="MS Gothic" w:hAnsi="Segoe UI Symbol" w:cs="Segoe UI Symbol"/>
                      <w:b/>
                      <w:sz w:val="18"/>
                    </w:rPr>
                  </w:pPr>
                </w:p>
              </w:tc>
              <w:tc>
                <w:tcPr>
                  <w:tcW w:w="640" w:type="dxa"/>
                </w:tcPr>
                <w:p w:rsidR="0057392F" w:rsidRDefault="0057392F" w:rsidP="007D658D">
                  <w:pPr>
                    <w:pStyle w:val="Akapitzlist"/>
                    <w:spacing w:line="256" w:lineRule="auto"/>
                    <w:ind w:left="0"/>
                    <w:rPr>
                      <w:rFonts w:ascii="Segoe UI Symbol" w:eastAsia="MS Gothic" w:hAnsi="Segoe UI Symbol" w:cs="Segoe UI Symbol"/>
                      <w:b/>
                      <w:sz w:val="18"/>
                    </w:rPr>
                  </w:pPr>
                </w:p>
              </w:tc>
            </w:tr>
          </w:tbl>
          <w:p w:rsidR="007D658D" w:rsidRPr="00B62826" w:rsidRDefault="007D658D" w:rsidP="00B62826">
            <w:pPr>
              <w:rPr>
                <w:rFonts w:ascii="Arial" w:hAnsi="Arial" w:cs="Arial"/>
                <w:i/>
              </w:rPr>
            </w:pPr>
          </w:p>
        </w:tc>
        <w:tc>
          <w:tcPr>
            <w:tcW w:w="3681" w:type="dxa"/>
          </w:tcPr>
          <w:p w:rsidR="00793657" w:rsidRPr="00130DEA" w:rsidRDefault="00793657" w:rsidP="00A72EDD">
            <w:pPr>
              <w:jc w:val="right"/>
              <w:rPr>
                <w:rFonts w:ascii="Arial" w:hAnsi="Arial" w:cs="Arial"/>
              </w:rPr>
            </w:pPr>
          </w:p>
        </w:tc>
      </w:tr>
    </w:tbl>
    <w:tbl>
      <w:tblPr>
        <w:tblpPr w:leftFromText="141" w:rightFromText="141" w:vertAnchor="text" w:horzAnchor="margin" w:tblpY="10850"/>
        <w:tblOverlap w:val="never"/>
        <w:tblW w:w="6799" w:type="dxa"/>
        <w:tblLook w:val="04A0" w:firstRow="1" w:lastRow="0" w:firstColumn="1" w:lastColumn="0" w:noHBand="0" w:noVBand="1"/>
      </w:tblPr>
      <w:tblGrid>
        <w:gridCol w:w="6799"/>
      </w:tblGrid>
      <w:tr w:rsidR="007D658D" w:rsidTr="007D658D">
        <w:tc>
          <w:tcPr>
            <w:tcW w:w="6799" w:type="dxa"/>
          </w:tcPr>
          <w:p w:rsidR="007D658D" w:rsidRDefault="007D658D" w:rsidP="007D658D">
            <w:pP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7D658D" w:rsidTr="007D658D">
        <w:tc>
          <w:tcPr>
            <w:tcW w:w="6799" w:type="dxa"/>
          </w:tcPr>
          <w:p w:rsidR="007D658D" w:rsidRDefault="007D658D" w:rsidP="007D658D">
            <w:pPr>
              <w:spacing w:line="276" w:lineRule="auto"/>
              <w:jc w:val="center"/>
              <w:rPr>
                <w:rFonts w:ascii="Calibri" w:eastAsia="Calibri" w:hAnsi="Calibri" w:cs="Calibri"/>
                <w:b/>
                <w:sz w:val="20"/>
              </w:rPr>
            </w:pPr>
          </w:p>
        </w:tc>
      </w:tr>
    </w:tbl>
    <w:p w:rsidR="00793657" w:rsidRPr="00260BD0" w:rsidRDefault="00B62826" w:rsidP="006D3059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br/>
      </w:r>
      <w:r w:rsidR="00E67A6E" w:rsidRPr="00260BD0">
        <w:rPr>
          <w:rFonts w:ascii="Arial" w:hAnsi="Arial" w:cs="Arial"/>
          <w:sz w:val="20"/>
          <w:szCs w:val="20"/>
        </w:rPr>
        <w:t>Uwagi:</w:t>
      </w:r>
    </w:p>
    <w:p w:rsidR="00E67A6E" w:rsidRPr="00260BD0" w:rsidRDefault="00E67A6E" w:rsidP="006D3059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 w:rsidRPr="00260BD0">
        <w:rPr>
          <w:rFonts w:ascii="Arial" w:hAnsi="Arial" w:cs="Arial"/>
          <w:sz w:val="20"/>
          <w:szCs w:val="20"/>
          <w:vertAlign w:val="superscript"/>
        </w:rPr>
        <w:t>1)</w:t>
      </w:r>
      <w:r w:rsidRPr="00260BD0">
        <w:rPr>
          <w:rFonts w:ascii="Arial" w:hAnsi="Arial" w:cs="Arial"/>
          <w:sz w:val="20"/>
          <w:szCs w:val="20"/>
        </w:rPr>
        <w:t xml:space="preserve"> wartość zamówienia podana w złotych netto</w:t>
      </w:r>
      <w:r w:rsidR="006C303E" w:rsidRPr="00260BD0">
        <w:rPr>
          <w:rFonts w:ascii="Arial" w:hAnsi="Arial" w:cs="Arial"/>
          <w:sz w:val="20"/>
          <w:szCs w:val="20"/>
        </w:rPr>
        <w:t>,</w:t>
      </w:r>
    </w:p>
    <w:p w:rsidR="006C303E" w:rsidRPr="00260BD0" w:rsidRDefault="006C303E" w:rsidP="006D3059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 w:rsidRPr="00260BD0">
        <w:rPr>
          <w:rFonts w:ascii="Arial" w:hAnsi="Arial" w:cs="Arial"/>
          <w:sz w:val="20"/>
          <w:szCs w:val="20"/>
          <w:vertAlign w:val="superscript"/>
        </w:rPr>
        <w:t>2)</w:t>
      </w:r>
      <w:r w:rsidRPr="00260BD0">
        <w:rPr>
          <w:rFonts w:ascii="Arial" w:hAnsi="Arial" w:cs="Arial"/>
          <w:sz w:val="20"/>
          <w:szCs w:val="20"/>
        </w:rPr>
        <w:t xml:space="preserve"> </w:t>
      </w:r>
      <w:r w:rsidR="0032047A" w:rsidRPr="00260BD0">
        <w:rPr>
          <w:rFonts w:ascii="Arial" w:hAnsi="Arial" w:cs="Arial"/>
          <w:b/>
          <w:sz w:val="20"/>
          <w:szCs w:val="20"/>
        </w:rPr>
        <w:t>Kolorem czerwonym</w:t>
      </w:r>
      <w:r w:rsidRPr="00260BD0">
        <w:rPr>
          <w:rFonts w:ascii="Arial" w:hAnsi="Arial" w:cs="Arial"/>
          <w:sz w:val="20"/>
          <w:szCs w:val="20"/>
        </w:rPr>
        <w:t xml:space="preserve"> </w:t>
      </w:r>
      <w:r w:rsidR="00E87F1E" w:rsidRPr="00260BD0">
        <w:rPr>
          <w:rFonts w:ascii="Arial" w:hAnsi="Arial" w:cs="Arial"/>
          <w:sz w:val="20"/>
          <w:szCs w:val="20"/>
        </w:rPr>
        <w:t>zaznaczyć</w:t>
      </w:r>
      <w:r w:rsidRPr="00260BD0">
        <w:rPr>
          <w:rFonts w:ascii="Arial" w:hAnsi="Arial" w:cs="Arial"/>
          <w:sz w:val="20"/>
          <w:szCs w:val="20"/>
        </w:rPr>
        <w:t xml:space="preserve"> wybór najkorzystniejszej</w:t>
      </w:r>
      <w:r w:rsidR="00E87F1E" w:rsidRPr="00260BD0">
        <w:rPr>
          <w:rFonts w:ascii="Arial" w:hAnsi="Arial" w:cs="Arial"/>
          <w:sz w:val="20"/>
          <w:szCs w:val="20"/>
        </w:rPr>
        <w:t xml:space="preserve">, wybranej </w:t>
      </w:r>
      <w:r w:rsidRPr="00260BD0">
        <w:rPr>
          <w:rFonts w:ascii="Arial" w:hAnsi="Arial" w:cs="Arial"/>
          <w:sz w:val="20"/>
          <w:szCs w:val="20"/>
        </w:rPr>
        <w:t>oferty, w odniesieniu do przedmiotu zamówienia.</w:t>
      </w:r>
    </w:p>
    <w:p w:rsidR="007C76EF" w:rsidRP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  <w:r w:rsidRPr="007C76EF">
        <w:rPr>
          <w:rFonts w:ascii="Arial" w:hAnsi="Arial" w:cs="Arial"/>
          <w:b/>
          <w:sz w:val="20"/>
          <w:szCs w:val="20"/>
        </w:rPr>
        <w:lastRenderedPageBreak/>
        <w:t>OFERTA NR 1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wa dostawcy</w:t>
      </w:r>
      <w:r w:rsidR="00996D3D">
        <w:rPr>
          <w:rFonts w:ascii="Arial" w:hAnsi="Arial" w:cs="Arial"/>
          <w:sz w:val="20"/>
          <w:szCs w:val="20"/>
        </w:rPr>
        <w:t xml:space="preserve"> ( </w:t>
      </w:r>
      <w:r w:rsidR="00260BD0">
        <w:rPr>
          <w:rFonts w:ascii="Arial" w:hAnsi="Arial" w:cs="Arial"/>
          <w:sz w:val="20"/>
          <w:szCs w:val="20"/>
        </w:rPr>
        <w:t xml:space="preserve">pełne dane </w:t>
      </w:r>
      <w:r w:rsidR="0032047A">
        <w:rPr>
          <w:rFonts w:ascii="Arial" w:hAnsi="Arial" w:cs="Arial"/>
          <w:sz w:val="20"/>
          <w:szCs w:val="20"/>
        </w:rPr>
        <w:t xml:space="preserve">z nr. </w:t>
      </w:r>
      <w:r w:rsidR="00996D3D">
        <w:rPr>
          <w:rFonts w:ascii="Arial" w:hAnsi="Arial" w:cs="Arial"/>
          <w:sz w:val="20"/>
          <w:szCs w:val="20"/>
        </w:rPr>
        <w:t>NIP)</w:t>
      </w:r>
      <w:r>
        <w:rPr>
          <w:rFonts w:ascii="Arial" w:hAnsi="Arial" w:cs="Arial"/>
          <w:sz w:val="20"/>
          <w:szCs w:val="20"/>
        </w:rPr>
        <w:t>: ……………………………………………………………………………………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ferta (</w:t>
      </w:r>
      <w:r w:rsidR="0032047A">
        <w:rPr>
          <w:rFonts w:ascii="Arial" w:hAnsi="Arial" w:cs="Arial"/>
          <w:sz w:val="20"/>
          <w:szCs w:val="20"/>
        </w:rPr>
        <w:t>zrzut ekranu lub załącznik w postaci e-mailowej oferty</w:t>
      </w:r>
      <w:r>
        <w:rPr>
          <w:rFonts w:ascii="Arial" w:hAnsi="Arial" w:cs="Arial"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7C76EF" w:rsidRPr="00B96537" w:rsidTr="00B96537">
        <w:trPr>
          <w:trHeight w:val="8505"/>
        </w:trPr>
        <w:tc>
          <w:tcPr>
            <w:tcW w:w="10771" w:type="dxa"/>
            <w:shd w:val="clear" w:color="auto" w:fill="auto"/>
          </w:tcPr>
          <w:p w:rsidR="007C76EF" w:rsidRPr="00B96537" w:rsidRDefault="007C76EF" w:rsidP="00B96537">
            <w:pPr>
              <w:tabs>
                <w:tab w:val="left" w:pos="8060"/>
                <w:tab w:val="left" w:pos="914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Pr="006C303E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oszt transportu: (…) netto zł</w:t>
      </w:r>
    </w:p>
    <w:p w:rsidR="00301779" w:rsidRDefault="00301779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wagi:</w:t>
      </w: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76EF" w:rsidRP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  <w:r w:rsidRPr="007C76EF">
        <w:rPr>
          <w:rFonts w:ascii="Arial" w:hAnsi="Arial" w:cs="Arial"/>
          <w:b/>
          <w:sz w:val="20"/>
          <w:szCs w:val="20"/>
        </w:rPr>
        <w:lastRenderedPageBreak/>
        <w:t xml:space="preserve">OFERTA NR </w:t>
      </w:r>
      <w:r>
        <w:rPr>
          <w:rFonts w:ascii="Arial" w:hAnsi="Arial" w:cs="Arial"/>
          <w:b/>
          <w:sz w:val="20"/>
          <w:szCs w:val="20"/>
        </w:rPr>
        <w:t>2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wa dostawcy</w:t>
      </w:r>
      <w:r w:rsidR="00996D3D">
        <w:rPr>
          <w:rFonts w:ascii="Arial" w:hAnsi="Arial" w:cs="Arial"/>
          <w:sz w:val="20"/>
          <w:szCs w:val="20"/>
        </w:rPr>
        <w:t xml:space="preserve"> ( </w:t>
      </w:r>
      <w:r w:rsidR="00260BD0">
        <w:rPr>
          <w:rFonts w:ascii="Arial" w:hAnsi="Arial" w:cs="Arial"/>
          <w:sz w:val="20"/>
          <w:szCs w:val="20"/>
        </w:rPr>
        <w:t>pełne dane</w:t>
      </w:r>
      <w:r w:rsidR="0032047A">
        <w:rPr>
          <w:rFonts w:ascii="Arial" w:hAnsi="Arial" w:cs="Arial"/>
          <w:sz w:val="20"/>
          <w:szCs w:val="20"/>
        </w:rPr>
        <w:t xml:space="preserve"> z nr. </w:t>
      </w:r>
      <w:r w:rsidR="00996D3D">
        <w:rPr>
          <w:rFonts w:ascii="Arial" w:hAnsi="Arial" w:cs="Arial"/>
          <w:sz w:val="20"/>
          <w:szCs w:val="20"/>
        </w:rPr>
        <w:t>NIP)</w:t>
      </w:r>
      <w:r>
        <w:rPr>
          <w:rFonts w:ascii="Arial" w:hAnsi="Arial" w:cs="Arial"/>
          <w:sz w:val="20"/>
          <w:szCs w:val="20"/>
        </w:rPr>
        <w:t>: ……………………………………………………………………………………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ferta (zrzut ekranu</w:t>
      </w:r>
      <w:r w:rsidR="0032047A">
        <w:rPr>
          <w:rFonts w:ascii="Arial" w:hAnsi="Arial" w:cs="Arial"/>
          <w:sz w:val="20"/>
          <w:szCs w:val="20"/>
        </w:rPr>
        <w:t xml:space="preserve"> lub załącznik w postaci e-mailowej oferty</w:t>
      </w:r>
      <w:r>
        <w:rPr>
          <w:rFonts w:ascii="Arial" w:hAnsi="Arial" w:cs="Arial"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7C76EF" w:rsidRPr="00B96537" w:rsidTr="00B96537">
        <w:trPr>
          <w:trHeight w:val="8505"/>
        </w:trPr>
        <w:tc>
          <w:tcPr>
            <w:tcW w:w="10771" w:type="dxa"/>
            <w:shd w:val="clear" w:color="auto" w:fill="auto"/>
          </w:tcPr>
          <w:p w:rsidR="007C76EF" w:rsidRPr="00B96537" w:rsidRDefault="007C76EF" w:rsidP="00B96537">
            <w:pPr>
              <w:tabs>
                <w:tab w:val="left" w:pos="8060"/>
                <w:tab w:val="left" w:pos="914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Pr="006C303E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oszt transportu: (…) netto zł</w:t>
      </w: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wagi:</w:t>
      </w:r>
    </w:p>
    <w:p w:rsidR="007C76EF" w:rsidRPr="00301779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76EF" w:rsidRP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  <w:r w:rsidRPr="007C76EF">
        <w:rPr>
          <w:rFonts w:ascii="Arial" w:hAnsi="Arial" w:cs="Arial"/>
          <w:b/>
          <w:sz w:val="20"/>
          <w:szCs w:val="20"/>
        </w:rPr>
        <w:lastRenderedPageBreak/>
        <w:t xml:space="preserve">OFERTA NR </w:t>
      </w:r>
      <w:r>
        <w:rPr>
          <w:rFonts w:ascii="Arial" w:hAnsi="Arial" w:cs="Arial"/>
          <w:b/>
          <w:sz w:val="20"/>
          <w:szCs w:val="20"/>
        </w:rPr>
        <w:t>3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zwa dostawcy</w:t>
      </w:r>
      <w:r w:rsidR="00996D3D">
        <w:rPr>
          <w:rFonts w:ascii="Arial" w:hAnsi="Arial" w:cs="Arial"/>
          <w:sz w:val="20"/>
          <w:szCs w:val="20"/>
        </w:rPr>
        <w:t xml:space="preserve"> ( </w:t>
      </w:r>
      <w:r w:rsidR="00260BD0">
        <w:rPr>
          <w:rFonts w:ascii="Arial" w:hAnsi="Arial" w:cs="Arial"/>
          <w:sz w:val="20"/>
          <w:szCs w:val="20"/>
        </w:rPr>
        <w:t>pełne dane</w:t>
      </w:r>
      <w:r w:rsidR="0032047A">
        <w:rPr>
          <w:rFonts w:ascii="Arial" w:hAnsi="Arial" w:cs="Arial"/>
          <w:sz w:val="20"/>
          <w:szCs w:val="20"/>
        </w:rPr>
        <w:t xml:space="preserve"> z nr. </w:t>
      </w:r>
      <w:r w:rsidR="00996D3D">
        <w:rPr>
          <w:rFonts w:ascii="Arial" w:hAnsi="Arial" w:cs="Arial"/>
          <w:sz w:val="20"/>
          <w:szCs w:val="20"/>
        </w:rPr>
        <w:t>NIP)</w:t>
      </w:r>
      <w:r>
        <w:rPr>
          <w:rFonts w:ascii="Arial" w:hAnsi="Arial" w:cs="Arial"/>
          <w:sz w:val="20"/>
          <w:szCs w:val="20"/>
        </w:rPr>
        <w:t>: ……………………………………………………………………………………</w:t>
      </w:r>
    </w:p>
    <w:p w:rsidR="007C76EF" w:rsidRDefault="007C76EF" w:rsidP="007C76EF">
      <w:pPr>
        <w:tabs>
          <w:tab w:val="left" w:pos="8060"/>
          <w:tab w:val="left" w:pos="9145"/>
        </w:tabs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ferta (</w:t>
      </w:r>
      <w:r w:rsidR="0032047A">
        <w:rPr>
          <w:rFonts w:ascii="Arial" w:hAnsi="Arial" w:cs="Arial"/>
          <w:sz w:val="20"/>
          <w:szCs w:val="20"/>
        </w:rPr>
        <w:t>zrzut ekranu lub załącznik w postaci e-mailowej oferty</w:t>
      </w:r>
      <w:r>
        <w:rPr>
          <w:rFonts w:ascii="Arial" w:hAnsi="Arial" w:cs="Arial"/>
          <w:sz w:val="20"/>
          <w:szCs w:val="20"/>
        </w:rPr>
        <w:t>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7C76EF" w:rsidRPr="00B96537" w:rsidTr="00B96537">
        <w:trPr>
          <w:trHeight w:val="8505"/>
        </w:trPr>
        <w:tc>
          <w:tcPr>
            <w:tcW w:w="10771" w:type="dxa"/>
            <w:shd w:val="clear" w:color="auto" w:fill="auto"/>
          </w:tcPr>
          <w:p w:rsidR="007C76EF" w:rsidRPr="00B96537" w:rsidRDefault="007C76EF" w:rsidP="00B96537">
            <w:pPr>
              <w:tabs>
                <w:tab w:val="left" w:pos="8060"/>
                <w:tab w:val="left" w:pos="914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Pr="006C303E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oszt transportu: (…) netto zł</w:t>
      </w: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</w:p>
    <w:p w:rsidR="007C76EF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wagi:</w:t>
      </w:r>
    </w:p>
    <w:p w:rsidR="007C76EF" w:rsidRPr="00301779" w:rsidRDefault="007C76EF" w:rsidP="007C76EF">
      <w:pPr>
        <w:tabs>
          <w:tab w:val="left" w:pos="8060"/>
          <w:tab w:val="left" w:pos="914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96D3D" w:rsidRPr="007C76EF" w:rsidRDefault="00996D3D" w:rsidP="007C76EF">
      <w:pPr>
        <w:tabs>
          <w:tab w:val="left" w:pos="8060"/>
          <w:tab w:val="left" w:pos="9145"/>
        </w:tabs>
        <w:rPr>
          <w:rFonts w:ascii="Arial" w:hAnsi="Arial" w:cs="Arial"/>
          <w:b/>
          <w:sz w:val="20"/>
          <w:szCs w:val="20"/>
        </w:rPr>
      </w:pPr>
    </w:p>
    <w:sectPr w:rsidR="00996D3D" w:rsidRPr="007C76EF" w:rsidSect="0005600E">
      <w:footerReference w:type="even" r:id="rId11"/>
      <w:pgSz w:w="12240" w:h="15840"/>
      <w:pgMar w:top="709" w:right="758" w:bottom="5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1055" w:rsidRDefault="00BB1055">
      <w:r>
        <w:separator/>
      </w:r>
    </w:p>
  </w:endnote>
  <w:endnote w:type="continuationSeparator" w:id="0">
    <w:p w:rsidR="00BB1055" w:rsidRDefault="00BB1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jaVuSans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268" w:rsidRDefault="00ED1268" w:rsidP="00E6268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ED1268" w:rsidRDefault="00ED126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1055" w:rsidRDefault="00BB1055">
      <w:r>
        <w:separator/>
      </w:r>
    </w:p>
  </w:footnote>
  <w:footnote w:type="continuationSeparator" w:id="0">
    <w:p w:rsidR="00BB1055" w:rsidRDefault="00BB1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44865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F814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E22A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A8B6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4586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867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B67F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CE04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70A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9C23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5A136E"/>
    <w:multiLevelType w:val="hybridMultilevel"/>
    <w:tmpl w:val="10D889B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17B5B"/>
    <w:multiLevelType w:val="hybridMultilevel"/>
    <w:tmpl w:val="5BD09B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467C2"/>
    <w:multiLevelType w:val="hybridMultilevel"/>
    <w:tmpl w:val="B0D466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F77914"/>
    <w:multiLevelType w:val="hybridMultilevel"/>
    <w:tmpl w:val="474EE91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220A4A"/>
    <w:multiLevelType w:val="hybridMultilevel"/>
    <w:tmpl w:val="813A24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284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trQwN7E0sTA0MDJV0lEKTi0uzszPAykwrAUAfaD1DiwAAAA="/>
  </w:docVars>
  <w:rsids>
    <w:rsidRoot w:val="00E77269"/>
    <w:rsid w:val="000062D3"/>
    <w:rsid w:val="000118C9"/>
    <w:rsid w:val="000237E1"/>
    <w:rsid w:val="00044DD8"/>
    <w:rsid w:val="0004785C"/>
    <w:rsid w:val="000559E2"/>
    <w:rsid w:val="0005600E"/>
    <w:rsid w:val="00067614"/>
    <w:rsid w:val="00071765"/>
    <w:rsid w:val="00073759"/>
    <w:rsid w:val="00090BCB"/>
    <w:rsid w:val="000B6BB2"/>
    <w:rsid w:val="000C52D7"/>
    <w:rsid w:val="000C6E56"/>
    <w:rsid w:val="000D0982"/>
    <w:rsid w:val="000D7E1A"/>
    <w:rsid w:val="00100AFF"/>
    <w:rsid w:val="00102CE9"/>
    <w:rsid w:val="00107A09"/>
    <w:rsid w:val="00130DEA"/>
    <w:rsid w:val="00141A78"/>
    <w:rsid w:val="0015770F"/>
    <w:rsid w:val="00180524"/>
    <w:rsid w:val="001F05D5"/>
    <w:rsid w:val="001F3E3A"/>
    <w:rsid w:val="0021421D"/>
    <w:rsid w:val="00224A98"/>
    <w:rsid w:val="00226E93"/>
    <w:rsid w:val="00232571"/>
    <w:rsid w:val="00234E57"/>
    <w:rsid w:val="002475F2"/>
    <w:rsid w:val="00253FAC"/>
    <w:rsid w:val="00260BD0"/>
    <w:rsid w:val="00290AC1"/>
    <w:rsid w:val="00292233"/>
    <w:rsid w:val="00295727"/>
    <w:rsid w:val="002A7D9A"/>
    <w:rsid w:val="002D54C3"/>
    <w:rsid w:val="002F0F1E"/>
    <w:rsid w:val="002F339C"/>
    <w:rsid w:val="00301779"/>
    <w:rsid w:val="00311784"/>
    <w:rsid w:val="00315065"/>
    <w:rsid w:val="0032047A"/>
    <w:rsid w:val="003221CE"/>
    <w:rsid w:val="00326A3F"/>
    <w:rsid w:val="00330C1F"/>
    <w:rsid w:val="00346673"/>
    <w:rsid w:val="003715B7"/>
    <w:rsid w:val="00383F54"/>
    <w:rsid w:val="0039032A"/>
    <w:rsid w:val="003A3E72"/>
    <w:rsid w:val="003B5AF1"/>
    <w:rsid w:val="003B5FB2"/>
    <w:rsid w:val="003B6CB3"/>
    <w:rsid w:val="003D2153"/>
    <w:rsid w:val="003F426B"/>
    <w:rsid w:val="003F60CD"/>
    <w:rsid w:val="00402CC4"/>
    <w:rsid w:val="00431475"/>
    <w:rsid w:val="00441789"/>
    <w:rsid w:val="004446DB"/>
    <w:rsid w:val="00452232"/>
    <w:rsid w:val="004C6FAE"/>
    <w:rsid w:val="004D0AE6"/>
    <w:rsid w:val="004E2D16"/>
    <w:rsid w:val="004F7D7F"/>
    <w:rsid w:val="00505059"/>
    <w:rsid w:val="00521BAE"/>
    <w:rsid w:val="00523E79"/>
    <w:rsid w:val="00527964"/>
    <w:rsid w:val="00530D77"/>
    <w:rsid w:val="005447A7"/>
    <w:rsid w:val="0056124C"/>
    <w:rsid w:val="0056236B"/>
    <w:rsid w:val="0057392F"/>
    <w:rsid w:val="00574C4F"/>
    <w:rsid w:val="005830CE"/>
    <w:rsid w:val="005973D5"/>
    <w:rsid w:val="005D2E75"/>
    <w:rsid w:val="005F61D8"/>
    <w:rsid w:val="00612EA6"/>
    <w:rsid w:val="00613EEC"/>
    <w:rsid w:val="00633631"/>
    <w:rsid w:val="0064218D"/>
    <w:rsid w:val="00642CE1"/>
    <w:rsid w:val="006546DB"/>
    <w:rsid w:val="0066155E"/>
    <w:rsid w:val="006656AD"/>
    <w:rsid w:val="006724D5"/>
    <w:rsid w:val="006A1CE8"/>
    <w:rsid w:val="006A4C9C"/>
    <w:rsid w:val="006B48B5"/>
    <w:rsid w:val="006C17A4"/>
    <w:rsid w:val="006C303E"/>
    <w:rsid w:val="006D2753"/>
    <w:rsid w:val="006D3059"/>
    <w:rsid w:val="006F3CE3"/>
    <w:rsid w:val="007066CF"/>
    <w:rsid w:val="00721AB7"/>
    <w:rsid w:val="00766085"/>
    <w:rsid w:val="007671E9"/>
    <w:rsid w:val="007776FC"/>
    <w:rsid w:val="00793657"/>
    <w:rsid w:val="007C1C83"/>
    <w:rsid w:val="007C29EB"/>
    <w:rsid w:val="007C76EF"/>
    <w:rsid w:val="007C7DA2"/>
    <w:rsid w:val="007D39F6"/>
    <w:rsid w:val="007D3EC3"/>
    <w:rsid w:val="007D4E09"/>
    <w:rsid w:val="007D50AF"/>
    <w:rsid w:val="007D658D"/>
    <w:rsid w:val="007E5062"/>
    <w:rsid w:val="007E5422"/>
    <w:rsid w:val="007F2F06"/>
    <w:rsid w:val="007F7394"/>
    <w:rsid w:val="00807598"/>
    <w:rsid w:val="00860E75"/>
    <w:rsid w:val="008769E9"/>
    <w:rsid w:val="00883F5F"/>
    <w:rsid w:val="008973D3"/>
    <w:rsid w:val="008A0A0C"/>
    <w:rsid w:val="008A3502"/>
    <w:rsid w:val="008B2BDD"/>
    <w:rsid w:val="008B7366"/>
    <w:rsid w:val="008C44CC"/>
    <w:rsid w:val="008C4524"/>
    <w:rsid w:val="008E2ED4"/>
    <w:rsid w:val="0091336F"/>
    <w:rsid w:val="0093234A"/>
    <w:rsid w:val="00946153"/>
    <w:rsid w:val="00967D4D"/>
    <w:rsid w:val="00970D7C"/>
    <w:rsid w:val="00974E23"/>
    <w:rsid w:val="00996D3D"/>
    <w:rsid w:val="009A1074"/>
    <w:rsid w:val="009A155C"/>
    <w:rsid w:val="009A5EA8"/>
    <w:rsid w:val="009B6A40"/>
    <w:rsid w:val="009C0606"/>
    <w:rsid w:val="009C6463"/>
    <w:rsid w:val="009D60D4"/>
    <w:rsid w:val="009E4BF4"/>
    <w:rsid w:val="009F7ACA"/>
    <w:rsid w:val="00A02E5E"/>
    <w:rsid w:val="00A107A0"/>
    <w:rsid w:val="00A15404"/>
    <w:rsid w:val="00A16E1E"/>
    <w:rsid w:val="00A17EC9"/>
    <w:rsid w:val="00A229CC"/>
    <w:rsid w:val="00A30588"/>
    <w:rsid w:val="00A35301"/>
    <w:rsid w:val="00A362BC"/>
    <w:rsid w:val="00A363B2"/>
    <w:rsid w:val="00A72EDD"/>
    <w:rsid w:val="00A80758"/>
    <w:rsid w:val="00A83F69"/>
    <w:rsid w:val="00A9145B"/>
    <w:rsid w:val="00A95FDD"/>
    <w:rsid w:val="00AA15A6"/>
    <w:rsid w:val="00AA373B"/>
    <w:rsid w:val="00AB4FB2"/>
    <w:rsid w:val="00AE376E"/>
    <w:rsid w:val="00AE48B9"/>
    <w:rsid w:val="00AF110E"/>
    <w:rsid w:val="00B01070"/>
    <w:rsid w:val="00B10560"/>
    <w:rsid w:val="00B16A96"/>
    <w:rsid w:val="00B2391F"/>
    <w:rsid w:val="00B30AC0"/>
    <w:rsid w:val="00B323D0"/>
    <w:rsid w:val="00B36F57"/>
    <w:rsid w:val="00B42C3D"/>
    <w:rsid w:val="00B5064F"/>
    <w:rsid w:val="00B54536"/>
    <w:rsid w:val="00B62826"/>
    <w:rsid w:val="00B73B79"/>
    <w:rsid w:val="00B86583"/>
    <w:rsid w:val="00B91DA4"/>
    <w:rsid w:val="00B96537"/>
    <w:rsid w:val="00B977A2"/>
    <w:rsid w:val="00BB1055"/>
    <w:rsid w:val="00BB15C5"/>
    <w:rsid w:val="00BB6F51"/>
    <w:rsid w:val="00BD07DE"/>
    <w:rsid w:val="00BD5CB4"/>
    <w:rsid w:val="00BF4A88"/>
    <w:rsid w:val="00C241EB"/>
    <w:rsid w:val="00C252A6"/>
    <w:rsid w:val="00C30540"/>
    <w:rsid w:val="00C36159"/>
    <w:rsid w:val="00C42A03"/>
    <w:rsid w:val="00C5787D"/>
    <w:rsid w:val="00C6530F"/>
    <w:rsid w:val="00C7231F"/>
    <w:rsid w:val="00C74C13"/>
    <w:rsid w:val="00C871A4"/>
    <w:rsid w:val="00C87400"/>
    <w:rsid w:val="00C94B53"/>
    <w:rsid w:val="00CA1DE7"/>
    <w:rsid w:val="00CE4AAD"/>
    <w:rsid w:val="00CF169D"/>
    <w:rsid w:val="00D04749"/>
    <w:rsid w:val="00D0483D"/>
    <w:rsid w:val="00D05D0E"/>
    <w:rsid w:val="00D212BE"/>
    <w:rsid w:val="00D4182B"/>
    <w:rsid w:val="00D5057F"/>
    <w:rsid w:val="00D7035C"/>
    <w:rsid w:val="00D865D7"/>
    <w:rsid w:val="00D94CCA"/>
    <w:rsid w:val="00D96612"/>
    <w:rsid w:val="00DF09FC"/>
    <w:rsid w:val="00DF6259"/>
    <w:rsid w:val="00DF6CC5"/>
    <w:rsid w:val="00E16E0C"/>
    <w:rsid w:val="00E20616"/>
    <w:rsid w:val="00E2372F"/>
    <w:rsid w:val="00E42EBC"/>
    <w:rsid w:val="00E6268A"/>
    <w:rsid w:val="00E67A6E"/>
    <w:rsid w:val="00E77179"/>
    <w:rsid w:val="00E77269"/>
    <w:rsid w:val="00E87F1E"/>
    <w:rsid w:val="00E90BA3"/>
    <w:rsid w:val="00E92B38"/>
    <w:rsid w:val="00EA3575"/>
    <w:rsid w:val="00EA3A36"/>
    <w:rsid w:val="00EB247F"/>
    <w:rsid w:val="00EC6FB0"/>
    <w:rsid w:val="00ED1268"/>
    <w:rsid w:val="00EE4202"/>
    <w:rsid w:val="00F059E7"/>
    <w:rsid w:val="00F06B9A"/>
    <w:rsid w:val="00F20E6C"/>
    <w:rsid w:val="00F21B3D"/>
    <w:rsid w:val="00F21B60"/>
    <w:rsid w:val="00F234CE"/>
    <w:rsid w:val="00F354FD"/>
    <w:rsid w:val="00F45F45"/>
    <w:rsid w:val="00F50067"/>
    <w:rsid w:val="00F722E9"/>
    <w:rsid w:val="00F87A74"/>
    <w:rsid w:val="00F966E5"/>
    <w:rsid w:val="00FB3087"/>
    <w:rsid w:val="00FB44F6"/>
    <w:rsid w:val="00FD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CD910B"/>
  <w15:docId w15:val="{8AE1F7FB-9B26-4D21-AB69-F2620087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pPr>
      <w:ind w:firstLine="360"/>
      <w:jc w:val="both"/>
    </w:pPr>
  </w:style>
  <w:style w:type="paragraph" w:styleId="Stopka">
    <w:name w:val="footer"/>
    <w:basedOn w:val="Normalny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703"/>
        <w:tab w:val="right" w:pos="9406"/>
      </w:tabs>
    </w:pPr>
  </w:style>
  <w:style w:type="paragraph" w:styleId="Akapitzlist">
    <w:name w:val="List Paragraph"/>
    <w:aliases w:val="Preambuła,lp1,normalny tekst,Akapit z list¹,CW_Lista,Numerowanie,BulletC,Wyliczanie,Obiekt,Akapit z listą31,Bullets,List Paragraph1"/>
    <w:basedOn w:val="Normalny"/>
    <w:link w:val="AkapitzlistZnak"/>
    <w:uiPriority w:val="34"/>
    <w:qFormat/>
    <w:rsid w:val="00521BAE"/>
    <w:pPr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21BAE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521BAE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86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D865D7"/>
    <w:rPr>
      <w:color w:val="0563C1"/>
      <w:u w:val="single"/>
    </w:rPr>
  </w:style>
  <w:style w:type="character" w:styleId="UyteHipercze">
    <w:name w:val="FollowedHyperlink"/>
    <w:uiPriority w:val="99"/>
    <w:semiHidden/>
    <w:unhideWhenUsed/>
    <w:rsid w:val="003B6CB3"/>
    <w:rPr>
      <w:color w:val="954F72"/>
      <w:u w:val="single"/>
    </w:rPr>
  </w:style>
  <w:style w:type="character" w:styleId="Pogrubienie">
    <w:name w:val="Strong"/>
    <w:uiPriority w:val="22"/>
    <w:qFormat/>
    <w:rsid w:val="00633631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B977A2"/>
    <w:pPr>
      <w:spacing w:before="100" w:beforeAutospacing="1" w:after="100" w:afterAutospacing="1"/>
    </w:pPr>
    <w:rPr>
      <w:lang w:val="en-GB" w:eastAsia="en-GB"/>
    </w:rPr>
  </w:style>
  <w:style w:type="character" w:customStyle="1" w:styleId="rvts7">
    <w:name w:val="rvts7"/>
    <w:rsid w:val="00B977A2"/>
  </w:style>
  <w:style w:type="character" w:customStyle="1" w:styleId="quantity-discounts-newdesc">
    <w:name w:val="quantity-discounts-new__desc"/>
    <w:rsid w:val="00301779"/>
  </w:style>
  <w:style w:type="character" w:customStyle="1" w:styleId="quantity-discountspercent">
    <w:name w:val="quantity-discounts__percent"/>
    <w:rsid w:val="00301779"/>
  </w:style>
  <w:style w:type="character" w:customStyle="1" w:styleId="netto-price">
    <w:name w:val="netto-price"/>
    <w:rsid w:val="00301779"/>
  </w:style>
  <w:style w:type="character" w:customStyle="1" w:styleId="brutto-price">
    <w:name w:val="brutto-price"/>
    <w:rsid w:val="00301779"/>
  </w:style>
  <w:style w:type="character" w:customStyle="1" w:styleId="AkapitzlistZnak">
    <w:name w:val="Akapit z listą Znak"/>
    <w:aliases w:val="Preambuła Znak,lp1 Znak,normalny tekst Znak,Akapit z list¹ Znak,CW_Lista Znak,Numerowanie Znak,BulletC Znak,Wyliczanie Znak,Obiekt Znak,Akapit z listą31 Znak,Bullets Znak,List Paragraph1 Znak"/>
    <w:link w:val="Akapitzlist"/>
    <w:uiPriority w:val="34"/>
    <w:locked/>
    <w:rsid w:val="007D658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4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1B31B-E150-40C6-A2F6-52F3C325CB7E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07551C0E-97C7-485F-B6DF-1AEFB047E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364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G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</dc:creator>
  <cp:lastModifiedBy>Marta Pawlak</cp:lastModifiedBy>
  <cp:revision>7</cp:revision>
  <cp:lastPrinted>2016-11-04T12:17:00Z</cp:lastPrinted>
  <dcterms:created xsi:type="dcterms:W3CDTF">2023-01-03T12:05:00Z</dcterms:created>
  <dcterms:modified xsi:type="dcterms:W3CDTF">2023-02-14T07:58:00Z</dcterms:modified>
</cp:coreProperties>
</file>